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50"/>
        <w:gridCol w:w="5685"/>
      </w:tblGrid>
      <w:tr w:rsidR="00C07F09" w:rsidRPr="0010311A" w14:paraId="0220CB30" w14:textId="77777777" w:rsidTr="00565E56">
        <w:trPr>
          <w:trHeight w:val="567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5C2E9541" w14:textId="24129C24" w:rsidR="00C07F09" w:rsidRPr="00CB41A6" w:rsidRDefault="00710528" w:rsidP="00710528">
            <w:pPr>
              <w:jc w:val="both"/>
              <w:rPr>
                <w:rFonts w:ascii="Bahnschrift" w:hAnsi="Bahnschrift"/>
                <w:b/>
                <w:noProof/>
                <w:color w:val="FFFFFF" w:themeColor="background1"/>
              </w:rPr>
            </w:pPr>
            <w:bookmarkStart w:id="0" w:name="_Hlk138320602"/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Doktora Derecesine Sahip Türk </w:t>
            </w:r>
            <w:r w:rsidR="00565E56">
              <w:rPr>
                <w:rFonts w:ascii="Bahnschrift" w:hAnsi="Bahnschrift"/>
                <w:b/>
                <w:noProof/>
                <w:color w:val="FFFFFF" w:themeColor="background1"/>
              </w:rPr>
              <w:t>v</w:t>
            </w:r>
            <w:r>
              <w:rPr>
                <w:rFonts w:ascii="Bahnschrift" w:hAnsi="Bahnschrift"/>
                <w:b/>
                <w:noProof/>
                <w:color w:val="FFFFFF" w:themeColor="background1"/>
              </w:rPr>
              <w:t>eya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 Yabanc</w:t>
            </w:r>
            <w:r>
              <w:rPr>
                <w:rFonts w:ascii="Bahnschrift" w:hAnsi="Bahnschrift"/>
                <w:b/>
                <w:noProof/>
                <w:color w:val="FFFFFF" w:themeColor="background1"/>
              </w:rPr>
              <w:t>ı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 Uyruklu Nitelikli Araşt</w:t>
            </w:r>
            <w:r w:rsidR="005D64C6">
              <w:rPr>
                <w:rFonts w:ascii="Bahnschrift" w:hAnsi="Bahnschrift"/>
                <w:b/>
                <w:noProof/>
                <w:color w:val="FFFFFF" w:themeColor="background1"/>
              </w:rPr>
              <w:t>ı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>rmac</w:t>
            </w:r>
            <w:r w:rsidR="00DA649D">
              <w:rPr>
                <w:rFonts w:ascii="Bahnschrift" w:hAnsi="Bahnschrift"/>
                <w:b/>
                <w:noProof/>
                <w:color w:val="FFFFFF" w:themeColor="background1"/>
              </w:rPr>
              <w:t>ı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>lar</w:t>
            </w:r>
            <w:r w:rsidR="00DA649D">
              <w:rPr>
                <w:rFonts w:ascii="Bahnschrift" w:hAnsi="Bahnschrift"/>
                <w:b/>
                <w:noProof/>
                <w:color w:val="FFFFFF" w:themeColor="background1"/>
              </w:rPr>
              <w:t>ı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>n</w:t>
            </w:r>
            <w:r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 Kısmi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 Zamanl</w:t>
            </w:r>
            <w:r>
              <w:rPr>
                <w:rFonts w:ascii="Bahnschrift" w:hAnsi="Bahnschrift"/>
                <w:b/>
                <w:noProof/>
                <w:color w:val="FFFFFF" w:themeColor="background1"/>
              </w:rPr>
              <w:t>ı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  Görevlendirilme </w:t>
            </w:r>
            <w:bookmarkEnd w:id="0"/>
            <w:r>
              <w:rPr>
                <w:rFonts w:ascii="Bahnschrift" w:hAnsi="Bahnschrift"/>
                <w:b/>
                <w:noProof/>
                <w:color w:val="FFFFFF" w:themeColor="background1"/>
              </w:rPr>
              <w:t xml:space="preserve"> 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>Başvuru Formu (D</w:t>
            </w:r>
            <w:r>
              <w:rPr>
                <w:rFonts w:ascii="Bahnschrift" w:hAnsi="Bahnschrift"/>
                <w:b/>
                <w:noProof/>
                <w:color w:val="FFFFFF" w:themeColor="background1"/>
              </w:rPr>
              <w:t>OSAP</w:t>
            </w:r>
            <w:r w:rsidRPr="00CB41A6">
              <w:rPr>
                <w:rFonts w:ascii="Bahnschrift" w:hAnsi="Bahnschrift"/>
                <w:b/>
                <w:noProof/>
                <w:color w:val="FFFFFF" w:themeColor="background1"/>
              </w:rPr>
              <w:t>-D)</w:t>
            </w:r>
          </w:p>
        </w:tc>
      </w:tr>
      <w:tr w:rsidR="006F5242" w:rsidRPr="0010311A" w14:paraId="210DDF90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3F1FAB7B" w14:textId="77777777" w:rsidR="006F5242" w:rsidRPr="004F0336" w:rsidRDefault="006F5242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4F0336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 -Soyad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3D026C9F" w14:textId="77777777" w:rsidR="006F5242" w:rsidRPr="0010311A" w:rsidRDefault="006F5242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E7A48" w:rsidRPr="0010311A" w14:paraId="4526E83E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5F4FA5BA" w14:textId="5BE1F664" w:rsidR="00CE7A48" w:rsidRPr="004F0336" w:rsidRDefault="00CE7A48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T.C. Kimlik No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0D95C157" w14:textId="77777777" w:rsidR="00CE7A48" w:rsidRPr="0010311A" w:rsidRDefault="00CE7A48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9B298D" w:rsidRPr="0010311A" w14:paraId="3D4D764C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0A4D2470" w14:textId="26EC2BD1" w:rsidR="009B298D" w:rsidRDefault="009B298D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Doğum Tarihi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C7B9D46" w14:textId="77777777" w:rsidR="009B298D" w:rsidRPr="0010311A" w:rsidRDefault="009B298D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5C216396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2DBC3FFB" w14:textId="77777777" w:rsidR="00C07F09" w:rsidRPr="004F0336" w:rsidRDefault="00C07F09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4F0336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e-Posta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29EF4B1D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56ADCD2A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07F65959" w14:textId="50CF662F" w:rsidR="00C07F09" w:rsidRPr="004F0336" w:rsidRDefault="00710528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İş/</w:t>
            </w:r>
            <w:r w:rsidR="00B77D17" w:rsidRPr="004F0336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 xml:space="preserve">Mobil </w:t>
            </w:r>
            <w:r w:rsidR="00C07F09" w:rsidRPr="004F0336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Telefon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10CE555F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5766D06E" w14:textId="77777777" w:rsidTr="00565E56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1D545419" w14:textId="53F40A54" w:rsidR="00C07F09" w:rsidRPr="004F0336" w:rsidRDefault="00CE7A48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Uyruğu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72AFE33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A375BD" w:rsidRPr="0010311A" w14:paraId="327203F4" w14:textId="77777777" w:rsidTr="00565E56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097414AB" w14:textId="12D49A55" w:rsidR="00A375BD" w:rsidRPr="004F0336" w:rsidRDefault="00CE7A48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Unvanı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54991FA" w14:textId="77777777" w:rsidR="00A375BD" w:rsidRPr="0010311A" w:rsidRDefault="00A375BD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777BF3" w:rsidRPr="0010311A" w14:paraId="0959CB91" w14:textId="77777777" w:rsidTr="00565E56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5D4FABC9" w14:textId="5A6378D4" w:rsidR="00777BF3" w:rsidRPr="00CE7A48" w:rsidRDefault="00777BF3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Doktoras</w:t>
            </w:r>
            <w:r w:rsidR="00B32151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/Doçent/Profesör Unvanını</w:t>
            </w: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 xml:space="preserve"> Aldığı Tarih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547E38E7" w14:textId="77777777" w:rsidR="00777BF3" w:rsidRPr="0010311A" w:rsidRDefault="00777BF3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37A05" w:rsidRPr="0010311A" w14:paraId="7A8EAD66" w14:textId="77777777" w:rsidTr="00565E56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4E9DCDDD" w14:textId="668E2798" w:rsidR="00E37A05" w:rsidRPr="004F0336" w:rsidRDefault="00CE7A48" w:rsidP="009B298D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bCs/>
                <w:noProof/>
                <w:color w:val="FFFFFF" w:themeColor="background1"/>
                <w:sz w:val="22"/>
                <w:szCs w:val="22"/>
              </w:rPr>
              <w:t xml:space="preserve">Aday Araştırmacının Kısmi Zamanlı Olarak Görevlendirilme </w:t>
            </w:r>
            <w:r w:rsidR="009B298D">
              <w:rPr>
                <w:rFonts w:ascii="Bahnschrift" w:hAnsi="Bahnschrift"/>
                <w:bCs/>
                <w:noProof/>
                <w:color w:val="FFFFFF" w:themeColor="background1"/>
                <w:sz w:val="22"/>
                <w:szCs w:val="22"/>
              </w:rPr>
              <w:t>Aralığı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16EF6F54" w14:textId="77777777" w:rsidR="00E37A05" w:rsidRPr="0010311A" w:rsidRDefault="00E37A05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E506D7" w:rsidRPr="0010311A" w14:paraId="2B510C65" w14:textId="77777777" w:rsidTr="00565E56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69B0AEB5" w14:textId="39B463CA" w:rsidR="00E506D7" w:rsidRPr="004F0336" w:rsidRDefault="00CE7A48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Görevlendirilecek Üniversitede Çalışacağı Akademik Birim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3A2B5462" w14:textId="485988E6" w:rsidR="00E506D7" w:rsidRPr="00CB41A6" w:rsidRDefault="00E506D7" w:rsidP="0010311A">
            <w:pPr>
              <w:rPr>
                <w:rFonts w:ascii="Bahnschrift" w:hAnsi="Bahnschrift" w:cs="NimbusRomNo9L"/>
                <w:color w:val="000000"/>
                <w:sz w:val="22"/>
                <w:szCs w:val="22"/>
              </w:rPr>
            </w:pPr>
          </w:p>
        </w:tc>
      </w:tr>
      <w:tr w:rsidR="00E506D7" w:rsidRPr="0010311A" w14:paraId="1F13C556" w14:textId="77777777" w:rsidTr="00565E56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1096541C" w14:textId="704317E7" w:rsidR="00E506D7" w:rsidRPr="004F0336" w:rsidRDefault="00CE7A48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Haftada Kaç Gün Görev Yapacağı (Gün/Hafta)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72256154" w14:textId="7B623775" w:rsidR="00E506D7" w:rsidRPr="00A87580" w:rsidRDefault="00E506D7" w:rsidP="00A87580">
            <w:pPr>
              <w:rPr>
                <w:rFonts w:ascii="Bahnschrift" w:hAnsi="Bahnschrift" w:cs="NimbusRomNo9L"/>
                <w:color w:val="000000"/>
                <w:sz w:val="18"/>
                <w:szCs w:val="18"/>
              </w:rPr>
            </w:pPr>
          </w:p>
        </w:tc>
      </w:tr>
      <w:tr w:rsidR="00565E56" w:rsidRPr="0010311A" w14:paraId="1A4FC9C0" w14:textId="77777777" w:rsidTr="00565E56">
        <w:trPr>
          <w:trHeight w:val="695"/>
        </w:trPr>
        <w:tc>
          <w:tcPr>
            <w:tcW w:w="3750" w:type="dxa"/>
            <w:shd w:val="clear" w:color="auto" w:fill="FF0000"/>
          </w:tcPr>
          <w:p w14:paraId="6510FF8A" w14:textId="37CEE1B6" w:rsidR="00565E56" w:rsidRPr="004F0336" w:rsidRDefault="00CE7A48" w:rsidP="00EF5EA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Halihazırda Görev Yaptığı Kurum</w:t>
            </w:r>
            <w:r w:rsidR="009B298D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 xml:space="preserve"> ve adresi</w:t>
            </w:r>
          </w:p>
        </w:tc>
        <w:tc>
          <w:tcPr>
            <w:tcW w:w="5685" w:type="dxa"/>
            <w:shd w:val="clear" w:color="auto" w:fill="auto"/>
          </w:tcPr>
          <w:p w14:paraId="58283A42" w14:textId="77777777" w:rsidR="00565E56" w:rsidRPr="0010311A" w:rsidRDefault="00565E56" w:rsidP="0010311A">
            <w:pPr>
              <w:autoSpaceDE w:val="0"/>
              <w:autoSpaceDN w:val="0"/>
              <w:adjustRightInd w:val="0"/>
              <w:rPr>
                <w:rFonts w:ascii="Bahnschrift" w:hAnsi="Bahnschrift" w:cs="NimbusRomNo9L"/>
                <w:color w:val="000000"/>
              </w:rPr>
            </w:pPr>
          </w:p>
        </w:tc>
      </w:tr>
      <w:tr w:rsidR="00C273A7" w:rsidRPr="0010311A" w14:paraId="2376B441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384C6F7F" w14:textId="222EC544" w:rsidR="00C273A7" w:rsidRPr="004F0336" w:rsidRDefault="00E37A05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4F0336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Kurum Tipi</w:t>
            </w:r>
            <w:r w:rsid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*</w:t>
            </w:r>
          </w:p>
        </w:tc>
        <w:tc>
          <w:tcPr>
            <w:tcW w:w="5685" w:type="dxa"/>
            <w:shd w:val="clear" w:color="auto" w:fill="auto"/>
          </w:tcPr>
          <w:p w14:paraId="675E307A" w14:textId="7752868F" w:rsidR="00C273A7" w:rsidRPr="004F0336" w:rsidRDefault="00C273A7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CE7A48" w:rsidRPr="0010311A" w14:paraId="47BF3688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07992830" w14:textId="36CDB43A" w:rsidR="00CE7A48" w:rsidRPr="004F0336" w:rsidRDefault="00CE7A48" w:rsidP="00EF5EA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Halihazırda Görev Yaptığı Kurumdaki Çalışmaları ve Görev Tanımı</w:t>
            </w:r>
          </w:p>
        </w:tc>
        <w:tc>
          <w:tcPr>
            <w:tcW w:w="5685" w:type="dxa"/>
            <w:shd w:val="clear" w:color="auto" w:fill="auto"/>
          </w:tcPr>
          <w:p w14:paraId="19A771A3" w14:textId="77777777" w:rsidR="00CE7A48" w:rsidRPr="004F0336" w:rsidRDefault="00CE7A48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CE7A48" w:rsidRPr="0010311A" w14:paraId="0D5814D5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12AB5FFD" w14:textId="2C923DC9" w:rsidR="00CE7A48" w:rsidRPr="004F0336" w:rsidRDefault="00CE7A48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Halihazırda Görev Yaptığı Kurumun Usul ve Esaslar Madde 1’e Uygunluğunun Detaylı Açıklaması</w:t>
            </w: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**</w:t>
            </w:r>
          </w:p>
        </w:tc>
        <w:tc>
          <w:tcPr>
            <w:tcW w:w="5685" w:type="dxa"/>
            <w:shd w:val="clear" w:color="auto" w:fill="auto"/>
          </w:tcPr>
          <w:p w14:paraId="538E18BE" w14:textId="2CD0D4A2" w:rsidR="00CE7A48" w:rsidRPr="004F0336" w:rsidRDefault="00CE7A48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CE7A48" w:rsidRPr="0010311A" w14:paraId="5C7DD956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2C8B4D7B" w14:textId="298A7012" w:rsidR="00CE7A48" w:rsidRPr="00CE7A48" w:rsidRDefault="00CE7A48" w:rsidP="0010311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CE7A48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Usul ve Esaslar Madde 3-1-C’ye Uygunluğu</w:t>
            </w: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***</w:t>
            </w:r>
          </w:p>
        </w:tc>
        <w:tc>
          <w:tcPr>
            <w:tcW w:w="5685" w:type="dxa"/>
            <w:shd w:val="clear" w:color="auto" w:fill="auto"/>
          </w:tcPr>
          <w:p w14:paraId="772834C8" w14:textId="77777777" w:rsidR="00CE7A48" w:rsidRPr="004F0336" w:rsidRDefault="00CE7A48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9B298D" w:rsidRPr="00E506D7" w14:paraId="03FF4EA5" w14:textId="77777777" w:rsidTr="0012454F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67B70B14" w14:textId="77777777" w:rsidR="009B298D" w:rsidRPr="004F0336" w:rsidRDefault="009B298D" w:rsidP="0012454F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4F0336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Başvuru Kriteri Sağlama Durumu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7430FBD8" w14:textId="77777777" w:rsidR="009B298D" w:rsidRPr="00E506D7" w:rsidRDefault="009B298D" w:rsidP="0012454F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</w:pPr>
            <w:r w:rsidRPr="00E506D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>Patent sahibi: EVET/HAYIR</w:t>
            </w:r>
          </w:p>
          <w:p w14:paraId="163A77CB" w14:textId="77777777" w:rsidR="009B298D" w:rsidRPr="00E506D7" w:rsidRDefault="009B298D" w:rsidP="0012454F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</w:pPr>
            <w:r w:rsidRPr="00E506D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>Tasarım sahibi: EVET/HAYIR</w:t>
            </w:r>
          </w:p>
          <w:p w14:paraId="4B6BDCB8" w14:textId="0E60208A" w:rsidR="009B298D" w:rsidRPr="009B298D" w:rsidRDefault="009B298D" w:rsidP="009B298D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</w:pPr>
            <w:r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>1.</w:t>
            </w:r>
            <w:r w:rsidRPr="00E506D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 xml:space="preserve"> yazar olarak yer alınan </w:t>
            </w:r>
            <w:proofErr w:type="spellStart"/>
            <w:r w:rsidR="0052634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>Scopus</w:t>
            </w:r>
            <w:proofErr w:type="spellEnd"/>
            <w:r w:rsidR="0052634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 xml:space="preserve"> veya Web of </w:t>
            </w:r>
            <w:proofErr w:type="spellStart"/>
            <w:r w:rsidR="0052634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>Sciences</w:t>
            </w:r>
            <w:proofErr w:type="spellEnd"/>
            <w:r w:rsidR="0052634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 xml:space="preserve"> </w:t>
            </w:r>
            <w:r w:rsidRPr="00E506D7"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>yayın sayısı</w:t>
            </w:r>
            <w:r>
              <w:rPr>
                <w:rFonts w:ascii="Bahnschrift" w:hAnsi="Bahnschrift" w:cs="NimbusRomNo9L"/>
                <w:color w:val="000000"/>
                <w:sz w:val="18"/>
                <w:szCs w:val="18"/>
                <w:lang w:val="tr-TR"/>
              </w:rPr>
              <w:t xml:space="preserve">: </w:t>
            </w:r>
          </w:p>
        </w:tc>
      </w:tr>
      <w:tr w:rsidR="00EF5EAA" w:rsidRPr="0010311A" w14:paraId="5F7417F0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3A72D2BB" w14:textId="27A09309" w:rsidR="00EF5EAA" w:rsidRPr="00CE7A48" w:rsidRDefault="00EF5EAA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EF5EAA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Görevlendirileceği Üniversitedeki Yürüteceği Faaliyetler (Ders, Danışmanlık, Proje vb.)</w:t>
            </w:r>
          </w:p>
        </w:tc>
        <w:tc>
          <w:tcPr>
            <w:tcW w:w="5685" w:type="dxa"/>
            <w:shd w:val="clear" w:color="auto" w:fill="auto"/>
          </w:tcPr>
          <w:p w14:paraId="620B1D68" w14:textId="77777777" w:rsidR="00EF5EAA" w:rsidRPr="004F0336" w:rsidRDefault="00EF5EAA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EF5EAA" w:rsidRPr="0010311A" w14:paraId="78592318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0F554377" w14:textId="4C474FCD" w:rsidR="00EF5EAA" w:rsidRPr="00CE7A48" w:rsidRDefault="00EF5EAA" w:rsidP="00EF5EA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EF5EAA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Yetkinliği</w:t>
            </w:r>
          </w:p>
        </w:tc>
        <w:tc>
          <w:tcPr>
            <w:tcW w:w="5685" w:type="dxa"/>
            <w:shd w:val="clear" w:color="auto" w:fill="auto"/>
          </w:tcPr>
          <w:p w14:paraId="5509E9BF" w14:textId="77777777" w:rsidR="00EF5EAA" w:rsidRPr="004F0336" w:rsidRDefault="00EF5EAA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EF5EAA" w:rsidRPr="0010311A" w14:paraId="64BED5D2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47B95FC9" w14:textId="66CD4AEE" w:rsidR="00EF5EAA" w:rsidRPr="00CE7A48" w:rsidRDefault="00EF5EAA" w:rsidP="00EF5EAA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EF5EAA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Görevlendirme Gerekçesi</w:t>
            </w:r>
          </w:p>
        </w:tc>
        <w:tc>
          <w:tcPr>
            <w:tcW w:w="5685" w:type="dxa"/>
            <w:shd w:val="clear" w:color="auto" w:fill="auto"/>
          </w:tcPr>
          <w:p w14:paraId="2D9C6AED" w14:textId="77777777" w:rsidR="00EF5EAA" w:rsidRPr="004F0336" w:rsidRDefault="00EF5EAA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EF5EAA" w:rsidRPr="0010311A" w14:paraId="45BB1DB2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026CCFEB" w14:textId="2E7D0E7D" w:rsidR="00EF5EAA" w:rsidRPr="00CE7A48" w:rsidRDefault="00EF5EAA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EF5EAA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 xml:space="preserve">Aday Araştırmacının Hali Hazırda Görev Yaptığı Kurumdaki </w:t>
            </w:r>
            <w:r w:rsidRPr="00EF5EAA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lastRenderedPageBreak/>
              <w:t>Tecrübesinin Görevlendirileceği Üniversiteye Katkısı</w:t>
            </w:r>
          </w:p>
        </w:tc>
        <w:tc>
          <w:tcPr>
            <w:tcW w:w="5685" w:type="dxa"/>
            <w:shd w:val="clear" w:color="auto" w:fill="auto"/>
          </w:tcPr>
          <w:p w14:paraId="23711EE6" w14:textId="77777777" w:rsidR="00EF5EAA" w:rsidRPr="004F0336" w:rsidRDefault="00EF5EAA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777BF3" w:rsidRPr="0010311A" w14:paraId="5AA3B43C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39173C7C" w14:textId="32052E59" w:rsidR="00777BF3" w:rsidRPr="00EF5EAA" w:rsidRDefault="00777BF3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Görevlendirileceği Üniversitenin Öncelikli Alanlarına Yapabileceği Katkılar</w:t>
            </w:r>
          </w:p>
        </w:tc>
        <w:tc>
          <w:tcPr>
            <w:tcW w:w="5685" w:type="dxa"/>
            <w:shd w:val="clear" w:color="auto" w:fill="auto"/>
          </w:tcPr>
          <w:p w14:paraId="4B782156" w14:textId="77777777" w:rsidR="00777BF3" w:rsidRPr="004F0336" w:rsidRDefault="00777BF3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EF5EAA" w:rsidRPr="0010311A" w14:paraId="25E10AE2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2D8CBF75" w14:textId="332ABC1C" w:rsidR="00EF5EAA" w:rsidRPr="00CE7A48" w:rsidRDefault="00EF5EAA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 w:rsidRPr="00EF5EAA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Çalışacağı Akademik Birim Yöneticisinin (Bölüm Başkanının) Aday Araştırmacı Hakkındaki Değerlendirmesi</w:t>
            </w:r>
          </w:p>
        </w:tc>
        <w:tc>
          <w:tcPr>
            <w:tcW w:w="5685" w:type="dxa"/>
            <w:shd w:val="clear" w:color="auto" w:fill="auto"/>
          </w:tcPr>
          <w:p w14:paraId="0B99C9D8" w14:textId="77777777" w:rsidR="00EF5EAA" w:rsidRPr="004F0336" w:rsidRDefault="00EF5EAA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6275FA" w:rsidRPr="0010311A" w14:paraId="7D365BE3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07C21827" w14:textId="2BA73C8A" w:rsidR="006275FA" w:rsidRPr="00EF5EAA" w:rsidRDefault="006275FA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Yeni Başvuru / Süre Uzatımı</w:t>
            </w:r>
          </w:p>
        </w:tc>
        <w:tc>
          <w:tcPr>
            <w:tcW w:w="5685" w:type="dxa"/>
            <w:shd w:val="clear" w:color="auto" w:fill="auto"/>
          </w:tcPr>
          <w:p w14:paraId="3C25478A" w14:textId="77777777" w:rsidR="006275FA" w:rsidRPr="004F0336" w:rsidRDefault="006275FA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  <w:tr w:rsidR="00777BF3" w:rsidRPr="0010311A" w14:paraId="1376BB75" w14:textId="77777777" w:rsidTr="00565E56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35F5573B" w14:textId="0C5F72E2" w:rsidR="00777BF3" w:rsidRDefault="00777BF3" w:rsidP="00CE7A48">
            <w:pP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</w:pP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Süre Uzatımı Olması Durumunda/</w:t>
            </w:r>
            <w:r w:rsidRPr="00777BF3"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>Aday Araştırmacının Görevlendirileceği Üniversiteye Yaptığı Katkılar (Ders, Danışmanlık, Proje vb.)</w:t>
            </w:r>
            <w:r>
              <w:rPr>
                <w:rFonts w:ascii="Bahnschrift" w:hAnsi="Bahnschrift"/>
                <w:noProof/>
                <w:color w:val="FFFFFF" w:themeColor="background1"/>
                <w:sz w:val="22"/>
                <w:szCs w:val="22"/>
              </w:rPr>
              <w:t xml:space="preserve"> </w:t>
            </w:r>
          </w:p>
        </w:tc>
        <w:tc>
          <w:tcPr>
            <w:tcW w:w="5685" w:type="dxa"/>
            <w:shd w:val="clear" w:color="auto" w:fill="auto"/>
          </w:tcPr>
          <w:p w14:paraId="20205557" w14:textId="77777777" w:rsidR="00777BF3" w:rsidRPr="004F0336" w:rsidRDefault="00777BF3" w:rsidP="00CB41A6">
            <w:pPr>
              <w:jc w:val="both"/>
              <w:rPr>
                <w:rFonts w:ascii="Bahnschrift" w:hAnsi="Bahnschrift"/>
                <w:noProof/>
                <w:sz w:val="22"/>
                <w:szCs w:val="22"/>
              </w:rPr>
            </w:pPr>
          </w:p>
        </w:tc>
      </w:tr>
    </w:tbl>
    <w:p w14:paraId="34D8111D" w14:textId="77777777" w:rsidR="00E506D7" w:rsidRDefault="00E506D7" w:rsidP="001F3984">
      <w:pPr>
        <w:jc w:val="both"/>
        <w:rPr>
          <w:rFonts w:ascii="Bahnschrift" w:hAnsi="Bahnschrift"/>
          <w:sz w:val="18"/>
          <w:szCs w:val="16"/>
          <w:lang w:val="tr-TR"/>
        </w:rPr>
      </w:pPr>
    </w:p>
    <w:p w14:paraId="6B696D04" w14:textId="77777777" w:rsidR="005F12D3" w:rsidRDefault="005F12D3" w:rsidP="001F3984">
      <w:pPr>
        <w:jc w:val="both"/>
        <w:rPr>
          <w:rFonts w:ascii="Bahnschrift" w:hAnsi="Bahnschrift"/>
          <w:b/>
          <w:sz w:val="18"/>
          <w:szCs w:val="16"/>
          <w:lang w:val="tr-TR"/>
        </w:rPr>
      </w:pPr>
      <w:r>
        <w:rPr>
          <w:rFonts w:ascii="Bahnschrift" w:hAnsi="Bahnschrift"/>
          <w:b/>
          <w:sz w:val="18"/>
          <w:szCs w:val="16"/>
          <w:lang w:val="tr-TR"/>
        </w:rPr>
        <w:t xml:space="preserve">Cevaplar en az 100 en fazla 500 karakter olmalıdır. </w:t>
      </w:r>
    </w:p>
    <w:p w14:paraId="6DD91925" w14:textId="77777777" w:rsidR="005F12D3" w:rsidRDefault="005F12D3" w:rsidP="001F3984">
      <w:pPr>
        <w:jc w:val="both"/>
        <w:rPr>
          <w:rFonts w:ascii="Bahnschrift" w:hAnsi="Bahnschrift"/>
          <w:b/>
          <w:sz w:val="18"/>
          <w:szCs w:val="16"/>
          <w:lang w:val="tr-TR"/>
        </w:rPr>
      </w:pPr>
    </w:p>
    <w:p w14:paraId="2892E33E" w14:textId="468816A2" w:rsidR="001F3984" w:rsidRDefault="00CE7A48" w:rsidP="001F3984">
      <w:pPr>
        <w:jc w:val="both"/>
        <w:rPr>
          <w:rFonts w:ascii="Bahnschrift" w:hAnsi="Bahnschrift"/>
          <w:sz w:val="18"/>
          <w:szCs w:val="16"/>
          <w:lang w:val="tr-TR"/>
        </w:rPr>
      </w:pPr>
      <w:r w:rsidRPr="00CE7A48">
        <w:rPr>
          <w:rFonts w:ascii="Bahnschrift" w:hAnsi="Bahnschrift"/>
          <w:b/>
          <w:sz w:val="18"/>
          <w:szCs w:val="16"/>
          <w:lang w:val="tr-TR"/>
        </w:rPr>
        <w:t>*</w:t>
      </w:r>
      <w:r>
        <w:rPr>
          <w:rFonts w:ascii="Bahnschrift" w:hAnsi="Bahnschrift"/>
          <w:b/>
          <w:sz w:val="18"/>
          <w:szCs w:val="16"/>
          <w:lang w:val="tr-TR"/>
        </w:rPr>
        <w:t xml:space="preserve">  </w:t>
      </w:r>
      <w:r w:rsidR="001F3984" w:rsidRPr="001F3984">
        <w:rPr>
          <w:rFonts w:ascii="Bahnschrift" w:hAnsi="Bahnschrift"/>
          <w:b/>
          <w:bCs/>
          <w:sz w:val="18"/>
          <w:szCs w:val="16"/>
          <w:lang w:val="tr-TR"/>
        </w:rPr>
        <w:t>Özel Sektör</w:t>
      </w:r>
      <w:r w:rsidR="001F3984">
        <w:rPr>
          <w:rFonts w:ascii="Bahnschrift" w:hAnsi="Bahnschrift"/>
          <w:sz w:val="18"/>
          <w:szCs w:val="16"/>
          <w:lang w:val="tr-TR"/>
        </w:rPr>
        <w:t>:</w:t>
      </w:r>
      <w:r w:rsidR="001F3984" w:rsidRPr="001F3984">
        <w:rPr>
          <w:rFonts w:ascii="Bahnschrift" w:hAnsi="Bahnschrift"/>
          <w:sz w:val="18"/>
          <w:szCs w:val="16"/>
          <w:lang w:val="tr-TR"/>
        </w:rPr>
        <w:t xml:space="preserve"> </w:t>
      </w:r>
      <w:r w:rsidR="001F3984">
        <w:rPr>
          <w:rFonts w:ascii="Bahnschrift" w:hAnsi="Bahnschrift"/>
          <w:sz w:val="18"/>
          <w:szCs w:val="16"/>
          <w:lang w:val="tr-TR"/>
        </w:rPr>
        <w:t>T</w:t>
      </w:r>
      <w:r w:rsidR="001F3984" w:rsidRPr="001F3984">
        <w:rPr>
          <w:rFonts w:ascii="Bahnschrift" w:hAnsi="Bahnschrift"/>
          <w:sz w:val="18"/>
          <w:szCs w:val="16"/>
          <w:lang w:val="tr-TR"/>
        </w:rPr>
        <w:t>eknoloji geliştirme bölge</w:t>
      </w:r>
      <w:r w:rsidR="001F3984">
        <w:rPr>
          <w:rFonts w:ascii="Bahnschrift" w:hAnsi="Bahnschrift"/>
          <w:sz w:val="18"/>
          <w:szCs w:val="16"/>
          <w:lang w:val="tr-TR"/>
        </w:rPr>
        <w:t>sinde yer alan firmalar</w:t>
      </w:r>
      <w:r w:rsidR="001F3984" w:rsidRPr="001F3984">
        <w:rPr>
          <w:rFonts w:ascii="Bahnschrift" w:hAnsi="Bahnschrift"/>
          <w:sz w:val="18"/>
          <w:szCs w:val="16"/>
          <w:lang w:val="tr-TR"/>
        </w:rPr>
        <w:t>, Ar-Ge merkezleri</w:t>
      </w:r>
    </w:p>
    <w:p w14:paraId="528241A5" w14:textId="46CCC027" w:rsidR="00A375BD" w:rsidRDefault="009B298D" w:rsidP="009B298D">
      <w:pPr>
        <w:jc w:val="both"/>
        <w:rPr>
          <w:rFonts w:ascii="Bahnschrift" w:hAnsi="Bahnschrift"/>
          <w:sz w:val="18"/>
          <w:szCs w:val="16"/>
          <w:lang w:val="tr-TR"/>
        </w:rPr>
      </w:pPr>
      <w:r>
        <w:rPr>
          <w:rFonts w:ascii="Bahnschrift" w:hAnsi="Bahnschrift"/>
          <w:b/>
          <w:bCs/>
          <w:sz w:val="18"/>
          <w:szCs w:val="16"/>
          <w:lang w:val="tr-TR"/>
        </w:rPr>
        <w:t xml:space="preserve">    </w:t>
      </w:r>
      <w:r w:rsidR="00E3217E" w:rsidRPr="00E3217E">
        <w:rPr>
          <w:rFonts w:ascii="Bahnschrift" w:hAnsi="Bahnschrift"/>
          <w:b/>
          <w:bCs/>
          <w:sz w:val="18"/>
          <w:szCs w:val="16"/>
          <w:lang w:val="tr-TR"/>
        </w:rPr>
        <w:t xml:space="preserve">Uluslararası tanınırlığı olan yabancı yükseköğretim kurumu: </w:t>
      </w:r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Yükseköğretim Kurulunca esas alınan Times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Higher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Education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(THE), QS World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University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Rankings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,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Academic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Ranking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of World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Universities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(ARWU) ve CWTS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Leiden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  <w:lang w:val="tr-TR"/>
        </w:rPr>
        <w:t>Ranking</w:t>
      </w:r>
      <w:proofErr w:type="spellEnd"/>
      <w:r w:rsidR="00E3217E" w:rsidRPr="00E3217E">
        <w:rPr>
          <w:rFonts w:ascii="Bahnschrift" w:hAnsi="Bahnschrift"/>
          <w:sz w:val="18"/>
          <w:szCs w:val="16"/>
          <w:lang w:val="tr-TR"/>
        </w:rPr>
        <w:t xml:space="preserve"> sıralama kuruluşlarının en az birinin (17/8/2023 tarihli Genel Kurul Kararıyla değişik ibare) listesinde dünya sıralamasında ilk binlik (23/11/2023 tarihli Genel Kurul Kararıyla değişik ibare) dilimde yer alan yükseköğretim kurumunu,</w:t>
      </w:r>
    </w:p>
    <w:p w14:paraId="02D166D9" w14:textId="366342F0" w:rsidR="00CE7A48" w:rsidRPr="00CE7A48" w:rsidRDefault="00CE7A48" w:rsidP="001F3984">
      <w:pPr>
        <w:jc w:val="both"/>
        <w:rPr>
          <w:rFonts w:ascii="Bahnschrift" w:hAnsi="Bahnschrift"/>
          <w:b/>
          <w:sz w:val="18"/>
          <w:szCs w:val="16"/>
          <w:lang w:val="tr-TR"/>
        </w:rPr>
      </w:pPr>
    </w:p>
    <w:p w14:paraId="190BBC32" w14:textId="2B12D68F" w:rsidR="00CE7A48" w:rsidRDefault="00CE7A48" w:rsidP="001F3984">
      <w:pPr>
        <w:jc w:val="both"/>
        <w:rPr>
          <w:rFonts w:ascii="Bahnschrift" w:hAnsi="Bahnschrift"/>
          <w:sz w:val="18"/>
          <w:szCs w:val="16"/>
        </w:rPr>
      </w:pPr>
      <w:r w:rsidRPr="00CE7A48">
        <w:rPr>
          <w:rFonts w:ascii="Bahnschrift" w:hAnsi="Bahnschrift"/>
          <w:b/>
          <w:sz w:val="18"/>
          <w:szCs w:val="16"/>
          <w:lang w:val="tr-TR"/>
        </w:rPr>
        <w:t>**</w:t>
      </w:r>
      <w:r>
        <w:rPr>
          <w:rFonts w:ascii="Bahnschrift" w:hAnsi="Bahnschrift"/>
          <w:sz w:val="18"/>
          <w:szCs w:val="16"/>
          <w:lang w:val="tr-TR"/>
        </w:rPr>
        <w:t xml:space="preserve"> </w:t>
      </w:r>
      <w:r w:rsidRPr="00CE7A48">
        <w:rPr>
          <w:rFonts w:ascii="Bahnschrift" w:hAnsi="Bahnschrift"/>
          <w:sz w:val="18"/>
          <w:szCs w:val="16"/>
        </w:rPr>
        <w:t xml:space="preserve">(2547 </w:t>
      </w:r>
      <w:proofErr w:type="spellStart"/>
      <w:r w:rsidRPr="00CE7A48">
        <w:rPr>
          <w:rFonts w:ascii="Bahnschrift" w:hAnsi="Bahnschrift"/>
          <w:sz w:val="18"/>
          <w:szCs w:val="16"/>
        </w:rPr>
        <w:t>sayılı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Yükseköğretim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Kanununun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ek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46 </w:t>
      </w:r>
      <w:proofErr w:type="spellStart"/>
      <w:r w:rsidRPr="00CE7A48">
        <w:rPr>
          <w:rFonts w:ascii="Bahnschrift" w:hAnsi="Bahnschrift"/>
          <w:sz w:val="18"/>
          <w:szCs w:val="16"/>
        </w:rPr>
        <w:t>ncı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maddesine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göre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uluslararası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tanınırlığı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olan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yabancı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yükseköğretim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Pr="00CE7A48">
        <w:rPr>
          <w:rFonts w:ascii="Bahnschrift" w:hAnsi="Bahnschrift"/>
          <w:sz w:val="18"/>
          <w:szCs w:val="16"/>
        </w:rPr>
        <w:t>kurumlarında</w:t>
      </w:r>
      <w:proofErr w:type="spellEnd"/>
      <w:r w:rsidRPr="00CE7A48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ünyesind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-G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faaliyetler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ürütüle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yurt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ışındak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m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v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luşlard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; yurt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içindek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amu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m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v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luşlar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il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ağl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ilgil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irimleri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aştırm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merkez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v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nstitülerind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da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teknoloj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geliştirm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ölgelerind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,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aştırm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ltyapılarınd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,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özel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sektör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-G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merkezler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-G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maçl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çalışa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irimlerind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hut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laboratuvarlarınd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fiile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çalışa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oktor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erecesin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sahip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Türk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banc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uyruklu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nitelikl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aştırmacıları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ükseköğretim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mlarınd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ısm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zamanl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olarak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görevlendirilmesin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ilişki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usul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ve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saslar</w:t>
      </w:r>
      <w:r w:rsidR="00E3217E">
        <w:rPr>
          <w:rFonts w:ascii="Bahnschrift" w:hAnsi="Bahnschrift"/>
          <w:sz w:val="18"/>
          <w:szCs w:val="16"/>
        </w:rPr>
        <w:t>dır</w:t>
      </w:r>
      <w:proofErr w:type="spellEnd"/>
      <w:r w:rsidRPr="00CE7A48">
        <w:rPr>
          <w:rFonts w:ascii="Bahnschrift" w:hAnsi="Bahnschrift"/>
          <w:sz w:val="18"/>
          <w:szCs w:val="16"/>
        </w:rPr>
        <w:t>.)</w:t>
      </w:r>
    </w:p>
    <w:p w14:paraId="1BD221A0" w14:textId="6760C7AC" w:rsidR="00CE7A48" w:rsidRDefault="00CE7A48" w:rsidP="001F3984">
      <w:pPr>
        <w:jc w:val="both"/>
        <w:rPr>
          <w:rFonts w:ascii="Bahnschrift" w:hAnsi="Bahnschrift"/>
          <w:sz w:val="18"/>
          <w:szCs w:val="16"/>
        </w:rPr>
      </w:pPr>
    </w:p>
    <w:p w14:paraId="06D8F571" w14:textId="5A770296" w:rsidR="00CE7A48" w:rsidRDefault="00CE7A48" w:rsidP="001F3984">
      <w:pPr>
        <w:jc w:val="both"/>
        <w:rPr>
          <w:rFonts w:ascii="Bahnschrift" w:hAnsi="Bahnschrift"/>
          <w:sz w:val="18"/>
          <w:szCs w:val="16"/>
        </w:rPr>
      </w:pPr>
      <w:r w:rsidRPr="009B298D">
        <w:rPr>
          <w:rFonts w:ascii="Bahnschrift" w:hAnsi="Bahnschrift"/>
          <w:b/>
          <w:sz w:val="18"/>
          <w:szCs w:val="16"/>
        </w:rPr>
        <w:t>***</w:t>
      </w:r>
      <w:r w:rsidR="009B298D">
        <w:rPr>
          <w:rFonts w:ascii="Bahnschrift" w:hAnsi="Bahnschrift"/>
          <w:b/>
          <w:sz w:val="18"/>
          <w:szCs w:val="16"/>
        </w:rPr>
        <w:t xml:space="preserve"> </w:t>
      </w:r>
      <w:r w:rsidRPr="00CE7A48">
        <w:rPr>
          <w:rFonts w:ascii="Bahnschrift" w:hAnsi="Bahnschrift"/>
          <w:sz w:val="18"/>
          <w:szCs w:val="16"/>
        </w:rPr>
        <w:t>(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Nitelikl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raştırmac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: 2547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sayıl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ükseköğretim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anununu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k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46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nc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maddes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apsamındak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luşlard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istihdam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dile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,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z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oktor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erecesin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sahip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ve patent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tasarım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sahib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da Scopus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Web of Sciences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apsamındak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ergilerd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>/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ilimsel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tkinliklerde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>/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itaplard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irinc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zar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olarak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e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az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bir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yın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olan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Türk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vey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yabanc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uyruklu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çalışanları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, (23/11/2023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tarihli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Genel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urul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Kararıyla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 w:rsidRPr="00E3217E">
        <w:rPr>
          <w:rFonts w:ascii="Bahnschrift" w:hAnsi="Bahnschrift"/>
          <w:sz w:val="18"/>
          <w:szCs w:val="16"/>
        </w:rPr>
        <w:t>değişik</w:t>
      </w:r>
      <w:proofErr w:type="spellEnd"/>
      <w:r w:rsidR="00E3217E" w:rsidRPr="00E3217E">
        <w:rPr>
          <w:rFonts w:ascii="Bahnschrift" w:hAnsi="Bahnschrift"/>
          <w:sz w:val="18"/>
          <w:szCs w:val="16"/>
        </w:rPr>
        <w:t xml:space="preserve"> bent)</w:t>
      </w:r>
      <w:r w:rsid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>
        <w:rPr>
          <w:rFonts w:ascii="Bahnschrift" w:hAnsi="Bahnschrift"/>
          <w:sz w:val="18"/>
          <w:szCs w:val="16"/>
        </w:rPr>
        <w:t>ifade</w:t>
      </w:r>
      <w:proofErr w:type="spellEnd"/>
      <w:r w:rsidR="00E3217E">
        <w:rPr>
          <w:rFonts w:ascii="Bahnschrift" w:hAnsi="Bahnschrift"/>
          <w:sz w:val="18"/>
          <w:szCs w:val="16"/>
        </w:rPr>
        <w:t xml:space="preserve"> </w:t>
      </w:r>
      <w:proofErr w:type="spellStart"/>
      <w:r w:rsidR="00E3217E">
        <w:rPr>
          <w:rFonts w:ascii="Bahnschrift" w:hAnsi="Bahnschrift"/>
          <w:sz w:val="18"/>
          <w:szCs w:val="16"/>
        </w:rPr>
        <w:t>eder</w:t>
      </w:r>
      <w:proofErr w:type="spellEnd"/>
      <w:r w:rsidRPr="00CE7A48">
        <w:rPr>
          <w:rFonts w:ascii="Bahnschrift" w:hAnsi="Bahnschrift"/>
          <w:sz w:val="18"/>
          <w:szCs w:val="16"/>
        </w:rPr>
        <w:t>.)</w:t>
      </w:r>
    </w:p>
    <w:p w14:paraId="3C164225" w14:textId="77777777" w:rsidR="00CE7A48" w:rsidRDefault="00CE7A48" w:rsidP="001F3984">
      <w:pPr>
        <w:jc w:val="both"/>
        <w:rPr>
          <w:rFonts w:ascii="Bahnschrift" w:hAnsi="Bahnschrift"/>
          <w:sz w:val="18"/>
          <w:szCs w:val="16"/>
          <w:lang w:val="tr-TR"/>
        </w:rPr>
      </w:pPr>
    </w:p>
    <w:p w14:paraId="2B197C25" w14:textId="4AB5E2EA" w:rsidR="001F3984" w:rsidRDefault="001F3984" w:rsidP="001F3984">
      <w:pPr>
        <w:jc w:val="both"/>
        <w:rPr>
          <w:rFonts w:ascii="Bahnschrift" w:hAnsi="Bahnschrift"/>
          <w:sz w:val="18"/>
          <w:szCs w:val="16"/>
          <w:lang w:val="tr-TR"/>
        </w:rPr>
      </w:pPr>
    </w:p>
    <w:p w14:paraId="5B502961" w14:textId="406CB0AC" w:rsidR="00CB41A6" w:rsidRDefault="00636173" w:rsidP="001F3984">
      <w:pPr>
        <w:jc w:val="both"/>
        <w:rPr>
          <w:rFonts w:ascii="Bahnschrift" w:hAnsi="Bahnschrift"/>
          <w:b/>
          <w:bCs/>
          <w:sz w:val="18"/>
          <w:szCs w:val="16"/>
          <w:u w:val="single"/>
          <w:lang w:val="tr-TR"/>
        </w:rPr>
      </w:pPr>
      <w:r w:rsidRPr="00636173">
        <w:rPr>
          <w:rFonts w:ascii="Bahnschrift" w:hAnsi="Bahnschrift"/>
          <w:b/>
          <w:bCs/>
          <w:sz w:val="18"/>
          <w:szCs w:val="16"/>
          <w:u w:val="single"/>
          <w:lang w:val="tr-TR"/>
        </w:rPr>
        <w:t>GEREKLİ BELGELER</w:t>
      </w:r>
    </w:p>
    <w:p w14:paraId="71FC0207" w14:textId="684CF22E" w:rsidR="00CB41A6" w:rsidRPr="00DA649D" w:rsidRDefault="00CB41A6" w:rsidP="00636173">
      <w:pPr>
        <w:pStyle w:val="ListParagraph"/>
        <w:numPr>
          <w:ilvl w:val="0"/>
          <w:numId w:val="2"/>
        </w:numPr>
        <w:jc w:val="both"/>
        <w:rPr>
          <w:rFonts w:ascii="Bahnschrift" w:hAnsi="Bahnschrift"/>
          <w:sz w:val="16"/>
          <w:szCs w:val="16"/>
          <w:lang w:val="tr-TR"/>
        </w:rPr>
      </w:pPr>
      <w:r w:rsidRPr="00DA649D">
        <w:rPr>
          <w:rFonts w:ascii="Bahnschrift" w:hAnsi="Bahnschrift"/>
          <w:sz w:val="16"/>
          <w:szCs w:val="16"/>
          <w:lang w:val="tr-TR"/>
        </w:rPr>
        <w:t>Başvuru Dilekçesi</w:t>
      </w:r>
    </w:p>
    <w:p w14:paraId="52B696DD" w14:textId="6CB03EF8" w:rsidR="00636173" w:rsidRPr="00DA649D" w:rsidRDefault="00636173" w:rsidP="00636173">
      <w:pPr>
        <w:pStyle w:val="ListParagraph"/>
        <w:numPr>
          <w:ilvl w:val="0"/>
          <w:numId w:val="2"/>
        </w:numPr>
        <w:jc w:val="both"/>
        <w:rPr>
          <w:rFonts w:ascii="Bahnschrift" w:hAnsi="Bahnschrift"/>
          <w:sz w:val="16"/>
          <w:szCs w:val="16"/>
          <w:lang w:val="tr-TR"/>
        </w:rPr>
      </w:pPr>
      <w:r w:rsidRPr="00DA649D">
        <w:rPr>
          <w:rFonts w:ascii="Bahnschrift" w:hAnsi="Bahnschrift"/>
          <w:sz w:val="16"/>
          <w:szCs w:val="16"/>
          <w:lang w:val="tr-TR"/>
        </w:rPr>
        <w:t>Yurt dışından görevlendirmeler için araştırmacıların uluslararası tanınırlığı olan yabancı yükseköğretim kurumunda en az iki yıldan beri ilgili bilim alanının akademik kadrosunda öğretim üyesi/araştırmacı yahut veya Ar-Ge/yenilik/tasarım merkezinde araştırmacı olarak çalıştığını resmi evrakla beyan etmesi gereklidir.</w:t>
      </w:r>
      <w:r w:rsidR="00346266" w:rsidRPr="00DA649D">
        <w:rPr>
          <w:rFonts w:ascii="Bahnschrift" w:hAnsi="Bahnschrift"/>
          <w:sz w:val="16"/>
          <w:szCs w:val="16"/>
          <w:lang w:val="tr-TR"/>
        </w:rPr>
        <w:t xml:space="preserve"> Ayrıca, Ar-Ge/yenilik/tasarım merkezlerinden başvuru yapacak adayın merkezin statüsünü kanıtlayıcı belge de sunması gerekmektedir. </w:t>
      </w:r>
      <w:r w:rsidR="00153891" w:rsidRPr="00DA649D">
        <w:rPr>
          <w:rFonts w:ascii="Bahnschrift" w:hAnsi="Bahnschrift"/>
          <w:sz w:val="16"/>
          <w:szCs w:val="16"/>
          <w:lang w:val="tr-TR"/>
        </w:rPr>
        <w:t xml:space="preserve"> Kamu kurumunda çalışanların da kurumdan çalışma belgesi </w:t>
      </w:r>
      <w:r w:rsidR="004F0336" w:rsidRPr="00DA649D">
        <w:rPr>
          <w:rFonts w:ascii="Bahnschrift" w:hAnsi="Bahnschrift"/>
          <w:sz w:val="16"/>
          <w:szCs w:val="16"/>
          <w:lang w:val="tr-TR"/>
        </w:rPr>
        <w:t>ibraz etme</w:t>
      </w:r>
      <w:r w:rsidR="00346266" w:rsidRPr="00DA649D">
        <w:rPr>
          <w:rFonts w:ascii="Bahnschrift" w:hAnsi="Bahnschrift"/>
          <w:sz w:val="16"/>
          <w:szCs w:val="16"/>
          <w:lang w:val="tr-TR"/>
        </w:rPr>
        <w:t>si</w:t>
      </w:r>
      <w:r w:rsidR="004F0336" w:rsidRPr="00DA649D">
        <w:rPr>
          <w:rFonts w:ascii="Bahnschrift" w:hAnsi="Bahnschrift"/>
          <w:sz w:val="16"/>
          <w:szCs w:val="16"/>
          <w:lang w:val="tr-TR"/>
        </w:rPr>
        <w:t xml:space="preserve"> gerekmektedir.</w:t>
      </w:r>
    </w:p>
    <w:p w14:paraId="17240C13" w14:textId="77777777" w:rsidR="00DA649D" w:rsidRPr="00DA649D" w:rsidRDefault="00636173" w:rsidP="00636173">
      <w:pPr>
        <w:pStyle w:val="ListParagraph"/>
        <w:numPr>
          <w:ilvl w:val="0"/>
          <w:numId w:val="2"/>
        </w:numPr>
        <w:jc w:val="both"/>
        <w:rPr>
          <w:rFonts w:ascii="Bahnschrift" w:hAnsi="Bahnschrift"/>
          <w:sz w:val="16"/>
          <w:szCs w:val="16"/>
          <w:lang w:val="tr-TR"/>
        </w:rPr>
      </w:pPr>
      <w:r w:rsidRPr="00DA649D">
        <w:rPr>
          <w:rFonts w:ascii="Bahnschrift" w:hAnsi="Bahnschrift"/>
          <w:sz w:val="16"/>
          <w:szCs w:val="16"/>
          <w:lang w:val="tr-TR"/>
        </w:rPr>
        <w:t xml:space="preserve">Uluslararası tanınırlığı olan yabancı yükseköğretim kurumunda başvuracak araştırmacılar için Yükseköğretim Kurulunca esas alınan Times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Higher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Education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(THE), QS World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University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Rankings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,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Academic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Ranking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of World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Universities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(ARWU) ve CWTS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Leiden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</w:t>
      </w:r>
      <w:proofErr w:type="spellStart"/>
      <w:r w:rsidRPr="00DA649D">
        <w:rPr>
          <w:rFonts w:ascii="Bahnschrift" w:hAnsi="Bahnschrift"/>
          <w:sz w:val="16"/>
          <w:szCs w:val="16"/>
          <w:lang w:val="tr-TR"/>
        </w:rPr>
        <w:t>Ranking</w:t>
      </w:r>
      <w:proofErr w:type="spellEnd"/>
      <w:r w:rsidRPr="00DA649D">
        <w:rPr>
          <w:rFonts w:ascii="Bahnschrift" w:hAnsi="Bahnschrift"/>
          <w:sz w:val="16"/>
          <w:szCs w:val="16"/>
          <w:lang w:val="tr-TR"/>
        </w:rPr>
        <w:t xml:space="preserve"> sıralama kuruluşlarının en az 3</w:t>
      </w:r>
      <w:r w:rsidR="00710528" w:rsidRPr="00DA649D">
        <w:rPr>
          <w:rFonts w:ascii="Bahnschrift" w:hAnsi="Bahnschrift"/>
          <w:sz w:val="16"/>
          <w:szCs w:val="16"/>
          <w:lang w:val="tr-TR"/>
        </w:rPr>
        <w:t>’</w:t>
      </w:r>
      <w:r w:rsidRPr="00DA649D">
        <w:rPr>
          <w:rFonts w:ascii="Bahnschrift" w:hAnsi="Bahnschrift"/>
          <w:sz w:val="16"/>
          <w:szCs w:val="16"/>
          <w:lang w:val="tr-TR"/>
        </w:rPr>
        <w:t>ünün listesinde dünya sıralamasında ilk beş yüzlük dilimde yer alan yükseköğretim kurumu olduğunu gösteren kanıt belgesi</w:t>
      </w:r>
    </w:p>
    <w:p w14:paraId="5F2FD5E6" w14:textId="5CC254B9" w:rsidR="00636173" w:rsidRPr="00DA649D" w:rsidRDefault="00DA649D" w:rsidP="00636173">
      <w:pPr>
        <w:pStyle w:val="ListParagraph"/>
        <w:numPr>
          <w:ilvl w:val="0"/>
          <w:numId w:val="2"/>
        </w:numPr>
        <w:jc w:val="both"/>
        <w:rPr>
          <w:rFonts w:ascii="Bahnschrift" w:hAnsi="Bahnschrift"/>
          <w:sz w:val="16"/>
          <w:szCs w:val="16"/>
          <w:lang w:val="tr-TR"/>
        </w:rPr>
      </w:pPr>
      <w:r w:rsidRPr="00DA649D">
        <w:rPr>
          <w:rFonts w:ascii="Bahnschrift" w:hAnsi="Bahnschrift"/>
          <w:sz w:val="16"/>
          <w:szCs w:val="16"/>
          <w:lang w:val="tr-TR"/>
        </w:rPr>
        <w:t>Kurumu</w:t>
      </w:r>
      <w:r w:rsidR="00BC3C8F">
        <w:rPr>
          <w:rFonts w:ascii="Bahnschrift" w:hAnsi="Bahnschrift"/>
          <w:sz w:val="16"/>
          <w:szCs w:val="16"/>
          <w:lang w:val="tr-TR"/>
        </w:rPr>
        <w:t>n onay verdiğini gösteren belge</w:t>
      </w:r>
    </w:p>
    <w:p w14:paraId="655A1E24" w14:textId="2D504827" w:rsidR="00CB41A6" w:rsidRPr="00CB41A6" w:rsidRDefault="00CB41A6" w:rsidP="00CB41A6">
      <w:pPr>
        <w:jc w:val="both"/>
        <w:rPr>
          <w:rFonts w:ascii="Bahnschrift" w:hAnsi="Bahnschrift"/>
          <w:sz w:val="18"/>
          <w:szCs w:val="16"/>
          <w:lang w:val="tr-TR"/>
        </w:rPr>
      </w:pPr>
    </w:p>
    <w:sectPr w:rsidR="00CB41A6" w:rsidRPr="00CB41A6" w:rsidSect="009B298D">
      <w:headerReference w:type="default" r:id="rId8"/>
      <w:type w:val="continuous"/>
      <w:pgSz w:w="11907" w:h="16840" w:code="9"/>
      <w:pgMar w:top="1701" w:right="1418" w:bottom="1276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63552" w14:textId="77777777" w:rsidR="00CA4EB7" w:rsidRDefault="00CA4EB7">
      <w:r>
        <w:separator/>
      </w:r>
    </w:p>
  </w:endnote>
  <w:endnote w:type="continuationSeparator" w:id="0">
    <w:p w14:paraId="2A992B35" w14:textId="77777777" w:rsidR="00CA4EB7" w:rsidRDefault="00CA4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NimbusRomNo9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C6597" w14:textId="77777777" w:rsidR="00CA4EB7" w:rsidRDefault="00CA4EB7">
      <w:r>
        <w:separator/>
      </w:r>
    </w:p>
  </w:footnote>
  <w:footnote w:type="continuationSeparator" w:id="0">
    <w:p w14:paraId="5201CF75" w14:textId="77777777" w:rsidR="00CA4EB7" w:rsidRDefault="00CA4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E5ACA" w14:textId="1156F70F" w:rsidR="004C586A" w:rsidRPr="000115CA" w:rsidRDefault="00034AC1">
    <w:pPr>
      <w:pStyle w:val="Header"/>
      <w:rPr>
        <w:sz w:val="14"/>
        <w:szCs w:val="14"/>
      </w:rPr>
    </w:pPr>
    <w:r>
      <w:rPr>
        <w:noProof/>
      </w:rPr>
      <w:drawing>
        <wp:inline distT="0" distB="0" distL="0" distR="0" wp14:anchorId="1819930E" wp14:editId="4479D7C2">
          <wp:extent cx="2567940" cy="51816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E481B" w:rsidRPr="000115CA">
      <w:rPr>
        <w:sz w:val="14"/>
        <w:szCs w:val="14"/>
      </w:rPr>
      <w:t xml:space="preserve"> </w:t>
    </w:r>
  </w:p>
  <w:p w14:paraId="147DE2C2" w14:textId="77777777" w:rsidR="004C586A" w:rsidRPr="000115CA" w:rsidRDefault="004C586A">
    <w:pPr>
      <w:pStyle w:val="Header"/>
      <w:rPr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9548F"/>
    <w:multiLevelType w:val="hybridMultilevel"/>
    <w:tmpl w:val="46BE47E4"/>
    <w:lvl w:ilvl="0" w:tplc="64B4BC0C">
      <w:start w:val="1"/>
      <w:numFmt w:val="decimal"/>
      <w:lvlText w:val="%1-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BD7140"/>
    <w:multiLevelType w:val="hybridMultilevel"/>
    <w:tmpl w:val="D8FA6D62"/>
    <w:lvl w:ilvl="0" w:tplc="DE86752A">
      <w:start w:val="1"/>
      <w:numFmt w:val="decimal"/>
      <w:lvlText w:val="%1-"/>
      <w:lvlJc w:val="left"/>
      <w:pPr>
        <w:ind w:left="36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xNDWyMDE2MzRR0lEKTi0uzszPAykwNKgFAH5jqr4tAAAA"/>
  </w:docVars>
  <w:rsids>
    <w:rsidRoot w:val="00605BA8"/>
    <w:rsid w:val="000115CA"/>
    <w:rsid w:val="00034AC1"/>
    <w:rsid w:val="000A730D"/>
    <w:rsid w:val="000C1077"/>
    <w:rsid w:val="0010311A"/>
    <w:rsid w:val="00153891"/>
    <w:rsid w:val="001F3984"/>
    <w:rsid w:val="002200BC"/>
    <w:rsid w:val="00221C02"/>
    <w:rsid w:val="00271D8F"/>
    <w:rsid w:val="002B1394"/>
    <w:rsid w:val="0033607D"/>
    <w:rsid w:val="00346266"/>
    <w:rsid w:val="00360858"/>
    <w:rsid w:val="0039260A"/>
    <w:rsid w:val="003944BE"/>
    <w:rsid w:val="00423E1E"/>
    <w:rsid w:val="00426B89"/>
    <w:rsid w:val="00452250"/>
    <w:rsid w:val="00474722"/>
    <w:rsid w:val="004C586A"/>
    <w:rsid w:val="004E256D"/>
    <w:rsid w:val="004F0336"/>
    <w:rsid w:val="004F1812"/>
    <w:rsid w:val="00502AA1"/>
    <w:rsid w:val="00526347"/>
    <w:rsid w:val="00565E56"/>
    <w:rsid w:val="005B2CE8"/>
    <w:rsid w:val="005D0DF8"/>
    <w:rsid w:val="005D64C6"/>
    <w:rsid w:val="005F117D"/>
    <w:rsid w:val="005F1185"/>
    <w:rsid w:val="005F12D3"/>
    <w:rsid w:val="00605BA8"/>
    <w:rsid w:val="006269E0"/>
    <w:rsid w:val="006275FA"/>
    <w:rsid w:val="00636173"/>
    <w:rsid w:val="006A71D6"/>
    <w:rsid w:val="006A7494"/>
    <w:rsid w:val="006B460B"/>
    <w:rsid w:val="006F5242"/>
    <w:rsid w:val="007007EB"/>
    <w:rsid w:val="00700D1A"/>
    <w:rsid w:val="00710528"/>
    <w:rsid w:val="00717478"/>
    <w:rsid w:val="007515B0"/>
    <w:rsid w:val="00767168"/>
    <w:rsid w:val="00767B8B"/>
    <w:rsid w:val="00777BF3"/>
    <w:rsid w:val="00791683"/>
    <w:rsid w:val="007F2122"/>
    <w:rsid w:val="007F6D5C"/>
    <w:rsid w:val="008B7C2E"/>
    <w:rsid w:val="008F36A0"/>
    <w:rsid w:val="00931D5F"/>
    <w:rsid w:val="00946D9C"/>
    <w:rsid w:val="00950CBD"/>
    <w:rsid w:val="00992476"/>
    <w:rsid w:val="009B298D"/>
    <w:rsid w:val="00A375BD"/>
    <w:rsid w:val="00A50667"/>
    <w:rsid w:val="00A51586"/>
    <w:rsid w:val="00A52BD9"/>
    <w:rsid w:val="00A538EB"/>
    <w:rsid w:val="00A80223"/>
    <w:rsid w:val="00A87580"/>
    <w:rsid w:val="00AB17C2"/>
    <w:rsid w:val="00AB5B38"/>
    <w:rsid w:val="00AF7A9E"/>
    <w:rsid w:val="00B32151"/>
    <w:rsid w:val="00B77D17"/>
    <w:rsid w:val="00B92DE9"/>
    <w:rsid w:val="00BC092B"/>
    <w:rsid w:val="00BC3852"/>
    <w:rsid w:val="00BC3C8F"/>
    <w:rsid w:val="00C07F09"/>
    <w:rsid w:val="00C203AD"/>
    <w:rsid w:val="00C273A7"/>
    <w:rsid w:val="00C36C7E"/>
    <w:rsid w:val="00CA4EB7"/>
    <w:rsid w:val="00CB2087"/>
    <w:rsid w:val="00CB41A6"/>
    <w:rsid w:val="00CE7A48"/>
    <w:rsid w:val="00CF4361"/>
    <w:rsid w:val="00CF4860"/>
    <w:rsid w:val="00D12092"/>
    <w:rsid w:val="00D1242C"/>
    <w:rsid w:val="00D15F1F"/>
    <w:rsid w:val="00D70FD3"/>
    <w:rsid w:val="00DA649D"/>
    <w:rsid w:val="00E07716"/>
    <w:rsid w:val="00E3217E"/>
    <w:rsid w:val="00E366ED"/>
    <w:rsid w:val="00E37A05"/>
    <w:rsid w:val="00E506D7"/>
    <w:rsid w:val="00E95FFD"/>
    <w:rsid w:val="00EA2204"/>
    <w:rsid w:val="00EF5EAA"/>
    <w:rsid w:val="00F07824"/>
    <w:rsid w:val="00F50F4B"/>
    <w:rsid w:val="00F56B56"/>
    <w:rsid w:val="00FE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548241"/>
  <w15:chartTrackingRefBased/>
  <w15:docId w15:val="{4D1CDE71-3E77-413B-B22B-CF4C5C535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F09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C07F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74722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474722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0115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115CA"/>
    <w:rPr>
      <w:rFonts w:ascii="Segoe UI" w:hAnsi="Segoe UI" w:cs="Segoe UI"/>
      <w:sz w:val="18"/>
      <w:szCs w:val="18"/>
      <w:lang w:val="en-US" w:eastAsia="en-US"/>
    </w:rPr>
  </w:style>
  <w:style w:type="paragraph" w:styleId="FootnoteText">
    <w:name w:val="footnote text"/>
    <w:basedOn w:val="Normal"/>
    <w:link w:val="FootnoteTextChar"/>
    <w:rsid w:val="009924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92476"/>
    <w:rPr>
      <w:rFonts w:ascii="Arial" w:hAnsi="Arial" w:cs="Arial"/>
    </w:rPr>
  </w:style>
  <w:style w:type="character" w:styleId="FootnoteReference">
    <w:name w:val="footnote reference"/>
    <w:basedOn w:val="DefaultParagraphFont"/>
    <w:rsid w:val="00992476"/>
    <w:rPr>
      <w:vertAlign w:val="superscript"/>
    </w:rPr>
  </w:style>
  <w:style w:type="paragraph" w:styleId="ListParagraph">
    <w:name w:val="List Paragraph"/>
    <w:basedOn w:val="Normal"/>
    <w:uiPriority w:val="34"/>
    <w:qFormat/>
    <w:rsid w:val="00E506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D03DE-7204-4B30-8D0B-BD2CCED94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1</Pages>
  <Words>650</Words>
  <Characters>371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subject/>
  <dc:creator>RCILO</dc:creator>
  <cp:keywords/>
  <dc:description/>
  <cp:lastModifiedBy>author 1</cp:lastModifiedBy>
  <cp:revision>21</cp:revision>
  <cp:lastPrinted>2019-06-21T08:16:00Z</cp:lastPrinted>
  <dcterms:created xsi:type="dcterms:W3CDTF">2023-04-18T12:34:00Z</dcterms:created>
  <dcterms:modified xsi:type="dcterms:W3CDTF">2025-12-24T11:00:00Z</dcterms:modified>
</cp:coreProperties>
</file>